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2-29</w:t>
      </w:r>
      <w:r>
        <w:t xml:space="preserve"> </w:t>
      </w:r>
      <w:r>
        <w:t xml:space="preserve">06:12:5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e9b64362e4d21b4f24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2-29T06:12:59Z</dcterms:created>
  <dcterms:modified xsi:type="dcterms:W3CDTF">2022-12-29T06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2-29 06:12:52</vt:lpwstr>
  </property>
</Properties>
</file>